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F363D" w14:textId="77777777" w:rsidR="00EC2656" w:rsidRDefault="00EC2656" w:rsidP="00EC2656">
      <w:r>
        <w:t>#import socket module</w:t>
      </w:r>
    </w:p>
    <w:p w14:paraId="7FE0A151" w14:textId="77777777" w:rsidR="00EC2656" w:rsidRDefault="00EC2656" w:rsidP="00EC2656"/>
    <w:p w14:paraId="6799947D" w14:textId="77777777" w:rsidR="00EC2656" w:rsidRDefault="00EC2656" w:rsidP="00EC2656">
      <w:r>
        <w:t>from socket import *</w:t>
      </w:r>
    </w:p>
    <w:p w14:paraId="09E26731" w14:textId="77777777" w:rsidR="00EC2656" w:rsidRDefault="00EC2656" w:rsidP="00EC2656"/>
    <w:p w14:paraId="4D9D65DE" w14:textId="77777777" w:rsidR="00EC2656" w:rsidRDefault="00EC2656" w:rsidP="00EC2656">
      <w:proofErr w:type="spellStart"/>
      <w:r>
        <w:t>serverSocket</w:t>
      </w:r>
      <w:proofErr w:type="spellEnd"/>
      <w:r>
        <w:t xml:space="preserve">= </w:t>
      </w:r>
      <w:proofErr w:type="gramStart"/>
      <w:r>
        <w:t>socket(</w:t>
      </w:r>
      <w:proofErr w:type="gramEnd"/>
      <w:r>
        <w:t>AF_INET, SOCK_STREAM)#creates socket</w:t>
      </w:r>
    </w:p>
    <w:p w14:paraId="2A59CFCA" w14:textId="77777777" w:rsidR="00EC2656" w:rsidRDefault="00EC2656" w:rsidP="00EC2656"/>
    <w:p w14:paraId="52853F90" w14:textId="77777777" w:rsidR="00EC2656" w:rsidRDefault="00EC2656" w:rsidP="00EC2656">
      <w:r>
        <w:t>#Prepare a sever socket</w:t>
      </w:r>
    </w:p>
    <w:p w14:paraId="5CE46694" w14:textId="77777777" w:rsidR="00EC2656" w:rsidRDefault="00EC2656" w:rsidP="00EC2656"/>
    <w:p w14:paraId="414031DA" w14:textId="77777777" w:rsidR="00EC2656" w:rsidRDefault="00EC2656" w:rsidP="00EC2656">
      <w:r>
        <w:t>#Fill in start</w:t>
      </w:r>
    </w:p>
    <w:p w14:paraId="56C55C39" w14:textId="77777777" w:rsidR="00EC2656" w:rsidRDefault="00EC2656" w:rsidP="00EC2656"/>
    <w:p w14:paraId="6C6FE35A" w14:textId="77777777" w:rsidR="00EC2656" w:rsidRDefault="00EC2656" w:rsidP="00EC2656">
      <w:proofErr w:type="spellStart"/>
      <w:r>
        <w:t>serverPort</w:t>
      </w:r>
      <w:proofErr w:type="spellEnd"/>
      <w:r>
        <w:t xml:space="preserve"> = 7000 #sets port</w:t>
      </w:r>
    </w:p>
    <w:p w14:paraId="1B71DC13" w14:textId="77777777" w:rsidR="00EC2656" w:rsidRDefault="00EC2656" w:rsidP="00EC2656"/>
    <w:p w14:paraId="7A14796D" w14:textId="77777777" w:rsidR="00EC2656" w:rsidRDefault="00EC2656" w:rsidP="00EC2656">
      <w:proofErr w:type="spellStart"/>
      <w:r>
        <w:t>serverSocket.bind</w:t>
      </w:r>
      <w:proofErr w:type="spellEnd"/>
      <w:r>
        <w:t xml:space="preserve">(('172.19.150.190', </w:t>
      </w:r>
      <w:proofErr w:type="spellStart"/>
      <w:r>
        <w:t>serverPort</w:t>
      </w:r>
      <w:proofErr w:type="spellEnd"/>
      <w:r>
        <w:t>)) #</w:t>
      </w:r>
      <w:proofErr w:type="gramStart"/>
      <w:r>
        <w:t>associates</w:t>
      </w:r>
      <w:proofErr w:type="gramEnd"/>
      <w:r>
        <w:t xml:space="preserve"> socket with this port</w:t>
      </w:r>
    </w:p>
    <w:p w14:paraId="7E833119" w14:textId="77777777" w:rsidR="00EC2656" w:rsidRDefault="00EC2656" w:rsidP="00EC2656"/>
    <w:p w14:paraId="09FF7882" w14:textId="77777777" w:rsidR="00EC2656" w:rsidRDefault="00EC2656" w:rsidP="00EC2656">
      <w:proofErr w:type="spellStart"/>
      <w:r>
        <w:t>serverSocket.listen</w:t>
      </w:r>
      <w:proofErr w:type="spellEnd"/>
      <w:r>
        <w:t>(1) #tells socket to listen for requests</w:t>
      </w:r>
    </w:p>
    <w:p w14:paraId="28BEC069" w14:textId="77777777" w:rsidR="00EC2656" w:rsidRDefault="00EC2656" w:rsidP="00EC2656"/>
    <w:p w14:paraId="38E843ED" w14:textId="77777777" w:rsidR="00EC2656" w:rsidRDefault="00EC2656" w:rsidP="00EC2656">
      <w:r>
        <w:t>#Fill in end</w:t>
      </w:r>
    </w:p>
    <w:p w14:paraId="4182B563" w14:textId="77777777" w:rsidR="00EC2656" w:rsidRDefault="00EC2656" w:rsidP="00EC2656"/>
    <w:p w14:paraId="4E756C15" w14:textId="77777777" w:rsidR="00EC2656" w:rsidRDefault="00EC2656" w:rsidP="00EC2656">
      <w:r>
        <w:t>while True:</w:t>
      </w:r>
    </w:p>
    <w:p w14:paraId="09C048A9" w14:textId="77777777" w:rsidR="00EC2656" w:rsidRDefault="00EC2656" w:rsidP="00EC2656"/>
    <w:p w14:paraId="30B02581" w14:textId="77777777" w:rsidR="00EC2656" w:rsidRDefault="00EC2656" w:rsidP="00EC2656">
      <w:r>
        <w:t xml:space="preserve">        #Establish the connection</w:t>
      </w:r>
    </w:p>
    <w:p w14:paraId="709BA2D9" w14:textId="77777777" w:rsidR="00EC2656" w:rsidRDefault="00EC2656" w:rsidP="00EC2656"/>
    <w:p w14:paraId="1DC348A2" w14:textId="3162AC75" w:rsidR="00EC2656" w:rsidRDefault="00EC2656" w:rsidP="00EC2656">
      <w:r>
        <w:t xml:space="preserve">        </w:t>
      </w:r>
      <w:r w:rsidR="00EA5A18">
        <w:t>P</w:t>
      </w:r>
      <w:r>
        <w:t>rint("Ready to serve…")</w:t>
      </w:r>
    </w:p>
    <w:p w14:paraId="67C6349C" w14:textId="77777777" w:rsidR="00EC2656" w:rsidRPr="00EA5A18" w:rsidRDefault="00EC2656" w:rsidP="00EC2656"/>
    <w:p w14:paraId="39DD22A2" w14:textId="77777777" w:rsidR="00EC2656" w:rsidRDefault="00EC2656" w:rsidP="00EC2656">
      <w:r>
        <w:t xml:space="preserve">        </w:t>
      </w:r>
      <w:proofErr w:type="spellStart"/>
      <w:r>
        <w:t>connectionSocket</w:t>
      </w:r>
      <w:proofErr w:type="spellEnd"/>
      <w:r>
        <w:t xml:space="preserve">, </w:t>
      </w:r>
      <w:proofErr w:type="spellStart"/>
      <w:r>
        <w:t>addr</w:t>
      </w:r>
      <w:proofErr w:type="spellEnd"/>
      <w:r>
        <w:t xml:space="preserve"> = </w:t>
      </w:r>
      <w:proofErr w:type="spellStart"/>
      <w:r>
        <w:t>serverSocket.accept</w:t>
      </w:r>
      <w:proofErr w:type="spellEnd"/>
      <w:r>
        <w:t>() #creates a socket specifically for this client</w:t>
      </w:r>
    </w:p>
    <w:p w14:paraId="73867225" w14:textId="77777777" w:rsidR="00EC2656" w:rsidRDefault="00EC2656" w:rsidP="00EC2656"/>
    <w:p w14:paraId="07D5F8B8" w14:textId="77777777" w:rsidR="00EC2656" w:rsidRDefault="00EC2656" w:rsidP="00EC2656">
      <w:r>
        <w:t>try:</w:t>
      </w:r>
    </w:p>
    <w:p w14:paraId="36B36750" w14:textId="77777777" w:rsidR="00EC2656" w:rsidRDefault="00EC2656" w:rsidP="00EC2656"/>
    <w:p w14:paraId="1B8F31F2" w14:textId="77777777" w:rsidR="00EC2656" w:rsidRDefault="00EC2656" w:rsidP="00EC2656">
      <w:r>
        <w:t xml:space="preserve">        message = </w:t>
      </w:r>
      <w:proofErr w:type="spellStart"/>
      <w:r>
        <w:t>connectionSocket.recv</w:t>
      </w:r>
      <w:proofErr w:type="spellEnd"/>
      <w:r>
        <w:t>(1024) #receives message from client</w:t>
      </w:r>
    </w:p>
    <w:p w14:paraId="5F7BC822" w14:textId="77777777" w:rsidR="00EC2656" w:rsidRDefault="00EC2656" w:rsidP="00EC2656"/>
    <w:p w14:paraId="2AB9BB89" w14:textId="77777777" w:rsidR="00EC2656" w:rsidRDefault="00EC2656" w:rsidP="00EC2656">
      <w:r>
        <w:t xml:space="preserve">        print("message")</w:t>
      </w:r>
    </w:p>
    <w:p w14:paraId="325C41EC" w14:textId="77777777" w:rsidR="00EC2656" w:rsidRDefault="00EC2656" w:rsidP="00EC2656"/>
    <w:p w14:paraId="1859DBB2" w14:textId="77777777" w:rsidR="00EC2656" w:rsidRDefault="00EC2656" w:rsidP="00EC2656">
      <w:r>
        <w:t xml:space="preserve">        filename = </w:t>
      </w:r>
      <w:proofErr w:type="spellStart"/>
      <w:proofErr w:type="gramStart"/>
      <w:r>
        <w:t>message.split</w:t>
      </w:r>
      <w:proofErr w:type="spellEnd"/>
      <w:proofErr w:type="gramEnd"/>
      <w:r>
        <w:t>()[1]</w:t>
      </w:r>
    </w:p>
    <w:p w14:paraId="4A4DF0CA" w14:textId="77777777" w:rsidR="00EC2656" w:rsidRDefault="00EC2656" w:rsidP="00EC2656"/>
    <w:p w14:paraId="2B1B46E8" w14:textId="77777777" w:rsidR="00EC2656" w:rsidRDefault="00EC2656" w:rsidP="00EC2656">
      <w:r>
        <w:t xml:space="preserve">        f = open(</w:t>
      </w:r>
      <w:proofErr w:type="gramStart"/>
      <w:r>
        <w:t>filename[</w:t>
      </w:r>
      <w:proofErr w:type="gramEnd"/>
      <w:r>
        <w:t>1:]) #opens file and reads the contents</w:t>
      </w:r>
    </w:p>
    <w:p w14:paraId="507BFDBC" w14:textId="77777777" w:rsidR="00EC2656" w:rsidRDefault="00EC2656" w:rsidP="00EC2656"/>
    <w:p w14:paraId="3FC1EBC4" w14:textId="77777777" w:rsidR="00EC2656" w:rsidRDefault="00EC2656" w:rsidP="00EC2656">
      <w:r>
        <w:t xml:space="preserve">        </w:t>
      </w:r>
      <w:proofErr w:type="spellStart"/>
      <w:r>
        <w:t>outputdata</w:t>
      </w:r>
      <w:proofErr w:type="spellEnd"/>
      <w:r>
        <w:t xml:space="preserve"> =</w:t>
      </w:r>
      <w:proofErr w:type="spellStart"/>
      <w:proofErr w:type="gramStart"/>
      <w:r>
        <w:t>f.read</w:t>
      </w:r>
      <w:proofErr w:type="spellEnd"/>
      <w:proofErr w:type="gramEnd"/>
      <w:r>
        <w:t>()</w:t>
      </w:r>
    </w:p>
    <w:p w14:paraId="0D7E8936" w14:textId="77777777" w:rsidR="00EC2656" w:rsidRDefault="00EC2656" w:rsidP="00EC2656"/>
    <w:p w14:paraId="4A628946" w14:textId="77777777" w:rsidR="00EC2656" w:rsidRDefault="00EC2656" w:rsidP="00EC2656">
      <w:r>
        <w:t xml:space="preserve">        #Send one HTTP header line into socket</w:t>
      </w:r>
    </w:p>
    <w:p w14:paraId="41392629" w14:textId="77777777" w:rsidR="00EC2656" w:rsidRDefault="00EC2656" w:rsidP="00EC2656"/>
    <w:p w14:paraId="4879C3AB" w14:textId="77777777" w:rsidR="00EC2656" w:rsidRDefault="00EC2656" w:rsidP="00EC2656">
      <w:r>
        <w:t xml:space="preserve">        #Fill in start</w:t>
      </w:r>
    </w:p>
    <w:p w14:paraId="0254499F" w14:textId="77777777" w:rsidR="00EC2656" w:rsidRDefault="00EC2656" w:rsidP="00EC2656">
      <w:r>
        <w:t xml:space="preserve">    </w:t>
      </w:r>
    </w:p>
    <w:p w14:paraId="76990BB6" w14:textId="77777777" w:rsidR="00EC2656" w:rsidRDefault="00EC2656" w:rsidP="00EC2656">
      <w:r>
        <w:t xml:space="preserve">        </w:t>
      </w:r>
      <w:proofErr w:type="spellStart"/>
      <w:r>
        <w:t>connectionSocket.send</w:t>
      </w:r>
      <w:proofErr w:type="spellEnd"/>
      <w:r>
        <w:t>("\</w:t>
      </w:r>
      <w:proofErr w:type="spellStart"/>
      <w:r>
        <w:t>nHTTP</w:t>
      </w:r>
      <w:proofErr w:type="spellEnd"/>
      <w:r>
        <w:t>/1.x 200 OK\n") #sends a 200 OK header line</w:t>
      </w:r>
    </w:p>
    <w:p w14:paraId="686332BD" w14:textId="77777777" w:rsidR="00EC2656" w:rsidRDefault="00EC2656" w:rsidP="00EC2656"/>
    <w:p w14:paraId="409E6389" w14:textId="77777777" w:rsidR="00EC2656" w:rsidRDefault="00EC2656" w:rsidP="00EC2656">
      <w:r>
        <w:t xml:space="preserve">        #Fill in end</w:t>
      </w:r>
    </w:p>
    <w:p w14:paraId="175D67AC" w14:textId="77777777" w:rsidR="00EC2656" w:rsidRDefault="00EC2656" w:rsidP="00EC2656"/>
    <w:p w14:paraId="755EF059" w14:textId="77777777" w:rsidR="00EC2656" w:rsidRDefault="00EC2656" w:rsidP="00EC2656">
      <w:r>
        <w:t xml:space="preserve">        #Send the content of the requested file to the client</w:t>
      </w:r>
    </w:p>
    <w:p w14:paraId="56376F61" w14:textId="77777777" w:rsidR="00EC2656" w:rsidRDefault="00EC2656" w:rsidP="00EC2656"/>
    <w:p w14:paraId="27B8CF8E" w14:textId="77777777" w:rsidR="00EC2656" w:rsidRDefault="00EC2656" w:rsidP="00EC2656">
      <w:r>
        <w:t xml:space="preserve">    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 xml:space="preserve">0, </w:t>
      </w:r>
      <w:proofErr w:type="spellStart"/>
      <w:r>
        <w:t>len</w:t>
      </w:r>
      <w:proofErr w:type="spellEnd"/>
      <w:r>
        <w:t>(</w:t>
      </w:r>
      <w:proofErr w:type="spellStart"/>
      <w:r>
        <w:t>outputdata</w:t>
      </w:r>
      <w:proofErr w:type="spellEnd"/>
      <w:r>
        <w:t>)):</w:t>
      </w:r>
    </w:p>
    <w:p w14:paraId="77FF42F7" w14:textId="77777777" w:rsidR="00EC2656" w:rsidRDefault="00EC2656" w:rsidP="00EC2656"/>
    <w:p w14:paraId="16B8E968" w14:textId="77777777" w:rsidR="00EC2656" w:rsidRDefault="00EC2656" w:rsidP="00EC2656">
      <w:r>
        <w:t xml:space="preserve">            </w:t>
      </w:r>
      <w:proofErr w:type="spellStart"/>
      <w:r>
        <w:t>connectionSocket.send</w:t>
      </w:r>
      <w:proofErr w:type="spellEnd"/>
      <w:r>
        <w:t>(</w:t>
      </w:r>
      <w:proofErr w:type="spellStart"/>
      <w:r>
        <w:t>outputdata</w:t>
      </w:r>
      <w:proofErr w:type="spellEnd"/>
      <w:r>
        <w:t>[</w:t>
      </w:r>
      <w:proofErr w:type="spellStart"/>
      <w:r>
        <w:t>i</w:t>
      </w:r>
      <w:proofErr w:type="spellEnd"/>
      <w:r>
        <w:t xml:space="preserve">]) #outputs </w:t>
      </w:r>
      <w:proofErr w:type="gramStart"/>
      <w:r>
        <w:t>all of</w:t>
      </w:r>
      <w:proofErr w:type="gramEnd"/>
      <w:r>
        <w:t xml:space="preserve"> the data in the file</w:t>
      </w:r>
    </w:p>
    <w:p w14:paraId="4EDEEF01" w14:textId="77777777" w:rsidR="00EC2656" w:rsidRDefault="00EC2656" w:rsidP="00EC2656"/>
    <w:p w14:paraId="5983EA5B" w14:textId="77777777" w:rsidR="00EC2656" w:rsidRDefault="00EC2656" w:rsidP="00EC2656">
      <w:r>
        <w:t xml:space="preserve">        </w:t>
      </w:r>
      <w:proofErr w:type="spellStart"/>
      <w:r>
        <w:t>connectionSocket.close</w:t>
      </w:r>
      <w:proofErr w:type="spellEnd"/>
      <w:r>
        <w:t>() #closes the socket for this client</w:t>
      </w:r>
    </w:p>
    <w:p w14:paraId="34C27B9A" w14:textId="77777777" w:rsidR="00EC2656" w:rsidRDefault="00EC2656" w:rsidP="00EC2656"/>
    <w:p w14:paraId="240C94EB" w14:textId="77777777" w:rsidR="00EC2656" w:rsidRDefault="00EC2656" w:rsidP="00EC2656">
      <w:r>
        <w:t xml:space="preserve">        </w:t>
      </w:r>
      <w:proofErr w:type="gramStart"/>
      <w:r>
        <w:t>print(</w:t>
      </w:r>
      <w:proofErr w:type="gramEnd"/>
      <w:r>
        <w:t xml:space="preserve">"File </w:t>
      </w:r>
      <w:proofErr w:type="spellStart"/>
      <w:r>
        <w:t>Recieved</w:t>
      </w:r>
      <w:proofErr w:type="spellEnd"/>
      <w:r>
        <w:t>")</w:t>
      </w:r>
    </w:p>
    <w:p w14:paraId="11B9CA46" w14:textId="77777777" w:rsidR="00EC2656" w:rsidRDefault="00EC2656" w:rsidP="00EC2656"/>
    <w:p w14:paraId="1F919D2C" w14:textId="77777777" w:rsidR="00EC2656" w:rsidRDefault="00EC2656" w:rsidP="00EC2656">
      <w:r>
        <w:t xml:space="preserve">except </w:t>
      </w:r>
      <w:proofErr w:type="spellStart"/>
      <w:r>
        <w:t>IOError</w:t>
      </w:r>
      <w:proofErr w:type="spellEnd"/>
      <w:r>
        <w:t>:</w:t>
      </w:r>
    </w:p>
    <w:p w14:paraId="30476E3D" w14:textId="77777777" w:rsidR="00EC2656" w:rsidRDefault="00EC2656" w:rsidP="00EC2656"/>
    <w:p w14:paraId="3F5CD80D" w14:textId="77777777" w:rsidR="00EC2656" w:rsidRDefault="00EC2656" w:rsidP="00EC2656">
      <w:r>
        <w:t xml:space="preserve">        #</w:t>
      </w:r>
      <w:proofErr w:type="spellStart"/>
      <w:r>
        <w:t>Sendresponse</w:t>
      </w:r>
      <w:proofErr w:type="spellEnd"/>
      <w:r>
        <w:t xml:space="preserve"> message for file not found</w:t>
      </w:r>
    </w:p>
    <w:p w14:paraId="67D945E9" w14:textId="77777777" w:rsidR="00EC2656" w:rsidRDefault="00EC2656" w:rsidP="00EC2656"/>
    <w:p w14:paraId="155BD7A9" w14:textId="77777777" w:rsidR="00EC2656" w:rsidRDefault="00EC2656" w:rsidP="00EC2656">
      <w:r>
        <w:t xml:space="preserve">        #Fill in start</w:t>
      </w:r>
    </w:p>
    <w:p w14:paraId="7F6D23F7" w14:textId="77777777" w:rsidR="00EC2656" w:rsidRDefault="00EC2656" w:rsidP="00EC2656"/>
    <w:p w14:paraId="1909B611" w14:textId="77777777" w:rsidR="00EC2656" w:rsidRDefault="00EC2656" w:rsidP="00EC2656">
      <w:r>
        <w:t xml:space="preserve">        </w:t>
      </w:r>
      <w:proofErr w:type="spellStart"/>
      <w:r>
        <w:t>connectionSocket.send</w:t>
      </w:r>
      <w:proofErr w:type="spellEnd"/>
      <w:r>
        <w:t>("\n404 File Not Found\n") #sends an error message to be printed on the page</w:t>
      </w:r>
    </w:p>
    <w:p w14:paraId="249A5D0E" w14:textId="77777777" w:rsidR="00EC2656" w:rsidRDefault="00EC2656" w:rsidP="00EC2656"/>
    <w:p w14:paraId="50F0A260" w14:textId="77777777" w:rsidR="00EC2656" w:rsidRDefault="00EC2656" w:rsidP="00EC2656">
      <w:r>
        <w:t xml:space="preserve">        #Fill in end</w:t>
      </w:r>
    </w:p>
    <w:p w14:paraId="3A9210DF" w14:textId="77777777" w:rsidR="00EC2656" w:rsidRDefault="00EC2656" w:rsidP="00EC2656"/>
    <w:p w14:paraId="109E063E" w14:textId="77777777" w:rsidR="00EC2656" w:rsidRDefault="00EC2656" w:rsidP="00EC2656">
      <w:r>
        <w:t xml:space="preserve">        #Close client socket</w:t>
      </w:r>
    </w:p>
    <w:p w14:paraId="19623A17" w14:textId="77777777" w:rsidR="00EC2656" w:rsidRDefault="00EC2656" w:rsidP="00EC2656"/>
    <w:p w14:paraId="685B355B" w14:textId="77777777" w:rsidR="00EC2656" w:rsidRDefault="00EC2656" w:rsidP="00EC2656">
      <w:r>
        <w:t xml:space="preserve">        #Fill in start</w:t>
      </w:r>
    </w:p>
    <w:p w14:paraId="0E1ADC52" w14:textId="77777777" w:rsidR="00EC2656" w:rsidRDefault="00EC2656" w:rsidP="00EC2656"/>
    <w:p w14:paraId="3782FDB9" w14:textId="77777777" w:rsidR="00EC2656" w:rsidRDefault="00EC2656" w:rsidP="00EC2656">
      <w:r>
        <w:t xml:space="preserve">        </w:t>
      </w:r>
      <w:proofErr w:type="spellStart"/>
      <w:r>
        <w:t>connectionSocket.close</w:t>
      </w:r>
      <w:proofErr w:type="spellEnd"/>
      <w:r>
        <w:t>() #closes the socket for the client</w:t>
      </w:r>
    </w:p>
    <w:p w14:paraId="374C6412" w14:textId="77777777" w:rsidR="00EC2656" w:rsidRDefault="00EC2656" w:rsidP="00EC2656"/>
    <w:p w14:paraId="08A7D36B" w14:textId="77777777" w:rsidR="00EC2656" w:rsidRDefault="00EC2656" w:rsidP="00EC2656">
      <w:r>
        <w:t xml:space="preserve">        #Fill in end</w:t>
      </w:r>
    </w:p>
    <w:p w14:paraId="29667149" w14:textId="77777777" w:rsidR="00EC2656" w:rsidRDefault="00EC2656" w:rsidP="00EC2656"/>
    <w:p w14:paraId="5A14C6F3" w14:textId="77777777" w:rsidR="00EC2656" w:rsidRDefault="00EC2656" w:rsidP="00EC2656">
      <w:proofErr w:type="spellStart"/>
      <w:r>
        <w:t>serverSocket.close</w:t>
      </w:r>
      <w:proofErr w:type="spellEnd"/>
      <w:r>
        <w:t>() #closes the server socket</w:t>
      </w:r>
    </w:p>
    <w:p w14:paraId="6A21326A" w14:textId="77777777" w:rsidR="00EC2656" w:rsidRDefault="00EC2656" w:rsidP="00EC2656">
      <w:proofErr w:type="spellStart"/>
      <w:proofErr w:type="gramStart"/>
      <w:r>
        <w:t>sys.exit</w:t>
      </w:r>
      <w:proofErr w:type="spellEnd"/>
      <w:proofErr w:type="gramEnd"/>
      <w:r>
        <w:t>()#Terminate the program after sending the corresponding data</w:t>
      </w:r>
    </w:p>
    <w:p w14:paraId="7C75ECC6" w14:textId="732231B1" w:rsidR="006E3F1D" w:rsidRDefault="00E41E36"/>
    <w:p w14:paraId="01D94618" w14:textId="0762C4B0" w:rsidR="00E6460A" w:rsidRDefault="00E6460A"/>
    <w:p w14:paraId="73204FBB" w14:textId="399FA7D2" w:rsidR="00E6460A" w:rsidRDefault="00E6460A"/>
    <w:p w14:paraId="3CF5E766" w14:textId="40BB122A" w:rsidR="00E6460A" w:rsidRDefault="00E6460A"/>
    <w:p w14:paraId="63B4B47D" w14:textId="267D1A72" w:rsidR="00E6460A" w:rsidRDefault="00E6460A"/>
    <w:p w14:paraId="286C44A2" w14:textId="5C91BDB0" w:rsidR="00E6460A" w:rsidRDefault="00E6460A"/>
    <w:p w14:paraId="5E26E3AD" w14:textId="14F93C6A" w:rsidR="00E6460A" w:rsidRDefault="00E6460A"/>
    <w:p w14:paraId="388F7CCF" w14:textId="73B3E3EB" w:rsidR="00E6460A" w:rsidRDefault="00E6460A"/>
    <w:p w14:paraId="573B9C97" w14:textId="24F32E30" w:rsidR="00E6460A" w:rsidRDefault="00E6460A"/>
    <w:p w14:paraId="203FBF68" w14:textId="489EB5B3" w:rsidR="00E6460A" w:rsidRDefault="00E6460A"/>
    <w:p w14:paraId="0BAD615B" w14:textId="6AE54A20" w:rsidR="00E6460A" w:rsidRDefault="00E6460A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/>
          <w:color w:val="333333"/>
          <w:sz w:val="20"/>
          <w:szCs w:val="20"/>
          <w:shd w:val="clear" w:color="auto" w:fill="FFFFFF"/>
        </w:rPr>
        <w:lastRenderedPageBreak/>
        <w:t xml:space="preserve">This project was </w:t>
      </w:r>
      <w:proofErr w:type="gramStart"/>
      <w:r>
        <w:rPr>
          <w:rFonts w:ascii="Verdana" w:hAnsi="Verdana"/>
          <w:color w:val="333333"/>
          <w:sz w:val="20"/>
          <w:szCs w:val="20"/>
          <w:shd w:val="clear" w:color="auto" w:fill="FFFFFF"/>
        </w:rPr>
        <w:t>fairly straightforward</w:t>
      </w:r>
      <w:proofErr w:type="gramEnd"/>
      <w:r>
        <w:rPr>
          <w:rFonts w:ascii="Verdana" w:hAnsi="Verdana"/>
          <w:color w:val="333333"/>
          <w:sz w:val="20"/>
          <w:szCs w:val="20"/>
          <w:shd w:val="clear" w:color="auto" w:fill="FFFFFF"/>
        </w:rPr>
        <w:t>. Most of the code was given, and most was easy to derive knowing the TCP server code. This code creates a socket, defines the port number, associates the port with this socket, and tells the server to listen for incoming requests.</w:t>
      </w:r>
    </w:p>
    <w:p w14:paraId="79599865" w14:textId="55E08348" w:rsidR="00E6460A" w:rsidRDefault="00E6460A">
      <w:r w:rsidRPr="00E6460A">
        <w:rPr>
          <w:rFonts w:hint="eastAsia"/>
        </w:rPr>
        <w:t>这个项目相当简单。</w:t>
      </w:r>
      <w:r w:rsidRPr="00E6460A">
        <w:t xml:space="preserve"> 大多数代码都是给出的，并且大多数代码都很容易知道TCP服务器代码。 此代码创建一个套接字，定义端口号，将端口与此套接字关联，并告诉服务器侦听传入的请求。</w:t>
      </w:r>
    </w:p>
    <w:p w14:paraId="2119445D" w14:textId="3B4B8262" w:rsidR="00E6460A" w:rsidRDefault="00E6460A">
      <w:r w:rsidRPr="00E6460A">
        <w:rPr>
          <w:rFonts w:hint="eastAsia"/>
        </w:rPr>
        <w:t>然后，在</w:t>
      </w:r>
      <w:r w:rsidRPr="00E6460A">
        <w:t>while中，它会打印一条声明已准备好的声明。 然后，服务器为此特定客户端创建另一个套接字。 然后，它尝试接收请求，打开文件，并从文件中读取数据。 我不得不查找http标题行以了解标题行的格式，并发现我只需要按</w:t>
      </w:r>
      <w:bookmarkStart w:id="0" w:name="_GoBack"/>
      <w:bookmarkEnd w:id="0"/>
      <w:r w:rsidRPr="00E6460A">
        <w:t>照标题行（200 OK）使用HTTP / 1.x，然后我添加了一行来获取</w:t>
      </w:r>
      <w:proofErr w:type="spellStart"/>
      <w:r w:rsidRPr="00E6460A">
        <w:t>connectionSocket</w:t>
      </w:r>
      <w:proofErr w:type="spellEnd"/>
      <w:r w:rsidRPr="00E6460A">
        <w:t xml:space="preserve"> 发送200 OK标题行以声明请求成功。 然后发送</w:t>
      </w:r>
      <w:proofErr w:type="spellStart"/>
      <w:r w:rsidRPr="00E6460A">
        <w:t>outputdata</w:t>
      </w:r>
      <w:proofErr w:type="spellEnd"/>
      <w:r w:rsidRPr="00E6460A">
        <w:t>并关闭</w:t>
      </w:r>
      <w:proofErr w:type="spellStart"/>
      <w:r w:rsidRPr="00E6460A">
        <w:t>connectionSocket</w:t>
      </w:r>
      <w:proofErr w:type="spellEnd"/>
      <w:r w:rsidRPr="00E6460A">
        <w:t>。</w:t>
      </w:r>
    </w:p>
    <w:p w14:paraId="5AD5CE74" w14:textId="0B4F4BDE" w:rsidR="00E6460A" w:rsidRDefault="00E6460A">
      <w:r w:rsidRPr="00E6460A">
        <w:rPr>
          <w:rFonts w:hint="eastAsia"/>
        </w:rPr>
        <w:t>如果尝试不起作用，代码将运行异常，因为存在错误。</w:t>
      </w:r>
      <w:r w:rsidRPr="00E6460A">
        <w:t xml:space="preserve"> </w:t>
      </w:r>
      <w:proofErr w:type="spellStart"/>
      <w:r w:rsidRPr="00E6460A">
        <w:t>connectionSocket</w:t>
      </w:r>
      <w:proofErr w:type="spellEnd"/>
      <w:r w:rsidRPr="00E6460A">
        <w:t>打印404 NOT FOUND消息，该消息打印到页面，然后套接字关闭。</w:t>
      </w:r>
    </w:p>
    <w:p w14:paraId="7C1E44FC" w14:textId="49AF3CFA" w:rsidR="00E6460A" w:rsidRPr="00E6460A" w:rsidRDefault="00E6460A">
      <w:pPr>
        <w:rPr>
          <w:rFonts w:hint="eastAsia"/>
        </w:rPr>
      </w:pPr>
      <w:r w:rsidRPr="00E6460A">
        <w:rPr>
          <w:rFonts w:hint="eastAsia"/>
        </w:rPr>
        <w:t>这将通过运行服务器进行测试，转到</w:t>
      </w:r>
      <w:proofErr w:type="spellStart"/>
      <w:r w:rsidRPr="00E6460A">
        <w:t>ip</w:t>
      </w:r>
      <w:proofErr w:type="spellEnd"/>
      <w:r w:rsidRPr="00E6460A">
        <w:t>地址127.0.0.1，这是用于引用正在使用的计算机的IP地址，转到端口7000并查找我在记事本++中创建的简单html文件 叫做test.html。 此路径在浏览器中将如下所示：http：//127.0.0.1：7000 / test.html。 这是我的测试视频</w:t>
      </w:r>
    </w:p>
    <w:sectPr w:rsidR="00E6460A" w:rsidRPr="00E646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1A2BBF" w14:textId="77777777" w:rsidR="00E41E36" w:rsidRDefault="00E41E36" w:rsidP="00EC2656">
      <w:r>
        <w:separator/>
      </w:r>
    </w:p>
  </w:endnote>
  <w:endnote w:type="continuationSeparator" w:id="0">
    <w:p w14:paraId="45B4295C" w14:textId="77777777" w:rsidR="00E41E36" w:rsidRDefault="00E41E36" w:rsidP="00EC2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13C95E" w14:textId="77777777" w:rsidR="00E41E36" w:rsidRDefault="00E41E36" w:rsidP="00EC2656">
      <w:r>
        <w:separator/>
      </w:r>
    </w:p>
  </w:footnote>
  <w:footnote w:type="continuationSeparator" w:id="0">
    <w:p w14:paraId="7B3AF5E1" w14:textId="77777777" w:rsidR="00E41E36" w:rsidRDefault="00E41E36" w:rsidP="00EC26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szAyNTK0NDezsLBU0lEKTi0uzszPAykwqQUAtFvwmSwAAAA="/>
  </w:docVars>
  <w:rsids>
    <w:rsidRoot w:val="00082B59"/>
    <w:rsid w:val="00082B59"/>
    <w:rsid w:val="000A2D3B"/>
    <w:rsid w:val="000F7DF8"/>
    <w:rsid w:val="0045769D"/>
    <w:rsid w:val="004956FD"/>
    <w:rsid w:val="00546918"/>
    <w:rsid w:val="00A63853"/>
    <w:rsid w:val="00BB5BBA"/>
    <w:rsid w:val="00D74B74"/>
    <w:rsid w:val="00E15FB1"/>
    <w:rsid w:val="00E41E36"/>
    <w:rsid w:val="00E6460A"/>
    <w:rsid w:val="00EA5A18"/>
    <w:rsid w:val="00EC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0B8C60"/>
  <w15:chartTrackingRefBased/>
  <w15:docId w15:val="{5DFB891F-3BC3-48C4-A26F-86AD2E7E8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26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C2656"/>
    <w:rPr>
      <w:sz w:val="18"/>
      <w:szCs w:val="18"/>
      <w:lang w:val="en-AU"/>
    </w:rPr>
  </w:style>
  <w:style w:type="paragraph" w:styleId="a5">
    <w:name w:val="footer"/>
    <w:basedOn w:val="a"/>
    <w:link w:val="a6"/>
    <w:uiPriority w:val="99"/>
    <w:unhideWhenUsed/>
    <w:rsid w:val="00EC26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C2656"/>
    <w:rPr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78</Words>
  <Characters>2158</Characters>
  <Application>Microsoft Office Word</Application>
  <DocSecurity>0</DocSecurity>
  <Lines>17</Lines>
  <Paragraphs>5</Paragraphs>
  <ScaleCrop>false</ScaleCrop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bo xia</dc:creator>
  <cp:keywords/>
  <dc:description/>
  <cp:lastModifiedBy>wangbo xia</cp:lastModifiedBy>
  <cp:revision>6</cp:revision>
  <dcterms:created xsi:type="dcterms:W3CDTF">2018-08-31T05:50:00Z</dcterms:created>
  <dcterms:modified xsi:type="dcterms:W3CDTF">2018-09-02T07:05:00Z</dcterms:modified>
</cp:coreProperties>
</file>